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49D10" w14:textId="50A1008F" w:rsidR="00CF0583" w:rsidRDefault="00CF0583" w:rsidP="00CF0583">
      <w:pPr>
        <w:pStyle w:val="Title"/>
        <w:jc w:val="center"/>
      </w:pPr>
      <w:r>
        <w:rPr>
          <w:noProof/>
        </w:rPr>
        <w:drawing>
          <wp:inline distT="0" distB="0" distL="0" distR="0" wp14:anchorId="4C623B72" wp14:editId="7D5A0A64">
            <wp:extent cx="664210" cy="662962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106" cy="691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0583">
        <w:rPr>
          <w:sz w:val="144"/>
          <w:szCs w:val="144"/>
        </w:rPr>
        <w:t>Circle Labs</w:t>
      </w:r>
    </w:p>
    <w:p w14:paraId="5F42D0A5" w14:textId="30910187" w:rsidR="006B2DF2" w:rsidRPr="00CF0583" w:rsidRDefault="00CF0583" w:rsidP="00CF0583">
      <w:pPr>
        <w:pStyle w:val="Title"/>
      </w:pPr>
      <w:r w:rsidRPr="00CF0583">
        <w:t>Install guide for the smart medical management system</w:t>
      </w:r>
    </w:p>
    <w:p w14:paraId="45F455A2" w14:textId="77777777" w:rsidR="00CF0583" w:rsidRPr="00CF0583" w:rsidRDefault="00CF0583" w:rsidP="00CF0583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609436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046DCFC" w14:textId="7B00C1F6" w:rsidR="006B2DF2" w:rsidRDefault="006B2DF2">
          <w:pPr>
            <w:pStyle w:val="TOCHeading"/>
          </w:pPr>
          <w:r>
            <w:t>Contents</w:t>
          </w:r>
        </w:p>
        <w:p w14:paraId="219CC240" w14:textId="47924875" w:rsidR="00CF0583" w:rsidRDefault="006B2DF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729673" w:history="1">
            <w:r w:rsidR="00CF0583" w:rsidRPr="00E36319">
              <w:rPr>
                <w:rStyle w:val="Hyperlink"/>
                <w:noProof/>
              </w:rPr>
              <w:t>Prerequisites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3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301D3">
              <w:rPr>
                <w:noProof/>
                <w:webHidden/>
              </w:rPr>
              <w:t>1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15D4D91C" w14:textId="60C002DD" w:rsidR="00CF0583" w:rsidRDefault="00E353D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9729674" w:history="1">
            <w:r w:rsidR="00CF0583" w:rsidRPr="00E36319">
              <w:rPr>
                <w:rStyle w:val="Hyperlink"/>
                <w:noProof/>
              </w:rPr>
              <w:t>Adding the database user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4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301D3">
              <w:rPr>
                <w:noProof/>
                <w:webHidden/>
              </w:rPr>
              <w:t>2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2199C211" w14:textId="05B051B4" w:rsidR="00CF0583" w:rsidRDefault="00E353D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9729675" w:history="1">
            <w:r w:rsidR="00CF0583" w:rsidRPr="00E36319">
              <w:rPr>
                <w:rStyle w:val="Hyperlink"/>
                <w:noProof/>
              </w:rPr>
              <w:t>Setting up the database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5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301D3">
              <w:rPr>
                <w:noProof/>
                <w:webHidden/>
              </w:rPr>
              <w:t>4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22B6D72D" w14:textId="6EA40816" w:rsidR="00CF0583" w:rsidRDefault="00E353D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9729676" w:history="1">
            <w:r w:rsidR="00CF0583" w:rsidRPr="00E36319">
              <w:rPr>
                <w:rStyle w:val="Hyperlink"/>
                <w:noProof/>
              </w:rPr>
              <w:t>Setting up the site</w:t>
            </w:r>
            <w:r w:rsidR="00CF0583">
              <w:rPr>
                <w:noProof/>
                <w:webHidden/>
              </w:rPr>
              <w:tab/>
            </w:r>
            <w:r w:rsidR="00CF0583">
              <w:rPr>
                <w:noProof/>
                <w:webHidden/>
              </w:rPr>
              <w:fldChar w:fldCharType="begin"/>
            </w:r>
            <w:r w:rsidR="00CF0583">
              <w:rPr>
                <w:noProof/>
                <w:webHidden/>
              </w:rPr>
              <w:instrText xml:space="preserve"> PAGEREF _Toc39729676 \h </w:instrText>
            </w:r>
            <w:r w:rsidR="00CF0583">
              <w:rPr>
                <w:noProof/>
                <w:webHidden/>
              </w:rPr>
            </w:r>
            <w:r w:rsidR="00CF0583">
              <w:rPr>
                <w:noProof/>
                <w:webHidden/>
              </w:rPr>
              <w:fldChar w:fldCharType="separate"/>
            </w:r>
            <w:r w:rsidR="005301D3">
              <w:rPr>
                <w:noProof/>
                <w:webHidden/>
              </w:rPr>
              <w:t>4</w:t>
            </w:r>
            <w:r w:rsidR="00CF0583">
              <w:rPr>
                <w:noProof/>
                <w:webHidden/>
              </w:rPr>
              <w:fldChar w:fldCharType="end"/>
            </w:r>
          </w:hyperlink>
        </w:p>
        <w:p w14:paraId="6DE89B68" w14:textId="5B699A62" w:rsidR="00F3365B" w:rsidRDefault="006B2DF2" w:rsidP="00F3365B">
          <w:r>
            <w:rPr>
              <w:b/>
              <w:bCs/>
              <w:noProof/>
            </w:rPr>
            <w:fldChar w:fldCharType="end"/>
          </w:r>
        </w:p>
      </w:sdtContent>
    </w:sdt>
    <w:p w14:paraId="5B9B821F" w14:textId="4CEBABD0" w:rsidR="00F3365B" w:rsidRDefault="00F3365B" w:rsidP="00F3365B">
      <w:pPr>
        <w:pStyle w:val="Heading1"/>
      </w:pPr>
      <w:bookmarkStart w:id="0" w:name="_Toc39729673"/>
      <w:r>
        <w:t>Prerequisites</w:t>
      </w:r>
      <w:bookmarkEnd w:id="0"/>
      <w:r>
        <w:t xml:space="preserve"> </w:t>
      </w:r>
    </w:p>
    <w:p w14:paraId="082B31E4" w14:textId="5CDE73C3" w:rsidR="00F3365B" w:rsidRDefault="00F3365B" w:rsidP="00F3365B">
      <w:pPr>
        <w:pStyle w:val="ListParagraph"/>
        <w:numPr>
          <w:ilvl w:val="0"/>
          <w:numId w:val="1"/>
        </w:numPr>
      </w:pPr>
      <w:r>
        <w:t>XAMPP 7.4.4</w:t>
      </w:r>
      <w:r w:rsidR="006F4F52">
        <w:t xml:space="preserve"> is installed locally.</w:t>
      </w:r>
    </w:p>
    <w:p w14:paraId="2780FF4F" w14:textId="51B5386D" w:rsidR="00AF3326" w:rsidRDefault="00F3365B" w:rsidP="006B2DF2">
      <w:pPr>
        <w:pStyle w:val="ListParagraph"/>
        <w:numPr>
          <w:ilvl w:val="0"/>
          <w:numId w:val="1"/>
        </w:numPr>
      </w:pPr>
      <w:r>
        <w:t xml:space="preserve">A </w:t>
      </w:r>
      <w:r w:rsidR="006F4F52">
        <w:t>copy</w:t>
      </w:r>
      <w:r>
        <w:t xml:space="preserve"> of the Smart Medical Management </w:t>
      </w:r>
      <w:r w:rsidR="006F4F52">
        <w:t>Software.</w:t>
      </w:r>
    </w:p>
    <w:p w14:paraId="1E14CD17" w14:textId="77777777" w:rsidR="00CF0583" w:rsidRDefault="00CF058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8D370EB" w14:textId="4F4ED381" w:rsidR="00AF3326" w:rsidRDefault="00AF3326" w:rsidP="00AF3326">
      <w:pPr>
        <w:pStyle w:val="Heading1"/>
      </w:pPr>
      <w:bookmarkStart w:id="1" w:name="_Toc39729674"/>
      <w:r>
        <w:lastRenderedPageBreak/>
        <w:t>Adding the database user</w:t>
      </w:r>
      <w:bookmarkEnd w:id="1"/>
    </w:p>
    <w:p w14:paraId="64183704" w14:textId="33EBBA31" w:rsidR="004F5AA3" w:rsidRDefault="004F5AA3" w:rsidP="004F5AA3">
      <w:pPr>
        <w:pStyle w:val="ListParagraph"/>
        <w:numPr>
          <w:ilvl w:val="0"/>
          <w:numId w:val="6"/>
        </w:numPr>
      </w:pPr>
      <w:r>
        <w:t>Start the XAMPP server</w:t>
      </w:r>
      <w:r w:rsidR="009222F2">
        <w:t xml:space="preserve"> and start the apache and </w:t>
      </w:r>
      <w:r w:rsidR="00602BDB">
        <w:t>My</w:t>
      </w:r>
      <w:r w:rsidR="009222F2">
        <w:t>SQL services.</w:t>
      </w:r>
    </w:p>
    <w:p w14:paraId="10038C57" w14:textId="77777777" w:rsidR="004F5AA3" w:rsidRDefault="004F5AA3" w:rsidP="004F5AA3">
      <w:pPr>
        <w:pStyle w:val="ListParagraph"/>
        <w:numPr>
          <w:ilvl w:val="0"/>
          <w:numId w:val="6"/>
        </w:numPr>
      </w:pPr>
      <w:r>
        <w:t>Open your web browser and go to localhost</w:t>
      </w:r>
    </w:p>
    <w:p w14:paraId="48A82F9E" w14:textId="77777777" w:rsidR="004F5AA3" w:rsidRDefault="004F5AA3" w:rsidP="004F5AA3">
      <w:pPr>
        <w:pStyle w:val="ListParagraph"/>
        <w:numPr>
          <w:ilvl w:val="0"/>
          <w:numId w:val="6"/>
        </w:numPr>
      </w:pPr>
      <w:r>
        <w:t>Then click phpMyAdmin in the top right-hand corner</w:t>
      </w:r>
    </w:p>
    <w:p w14:paraId="643879D7" w14:textId="40A658C4" w:rsidR="00AF3326" w:rsidRDefault="00AF3326" w:rsidP="004F5AA3">
      <w:pPr>
        <w:pStyle w:val="ListParagraph"/>
        <w:numPr>
          <w:ilvl w:val="0"/>
          <w:numId w:val="6"/>
        </w:numPr>
      </w:pPr>
      <w:r>
        <w:t>Click databases at the top</w:t>
      </w:r>
    </w:p>
    <w:p w14:paraId="6CE8765D" w14:textId="175E02A0" w:rsidR="00AF3326" w:rsidRDefault="00AF3326" w:rsidP="004F5AA3">
      <w:pPr>
        <w:pStyle w:val="ListParagraph"/>
        <w:numPr>
          <w:ilvl w:val="0"/>
          <w:numId w:val="6"/>
        </w:numPr>
      </w:pPr>
      <w:r>
        <w:t>Then click user</w:t>
      </w:r>
      <w:r w:rsidR="006B2DF2">
        <w:t xml:space="preserve"> accounts</w:t>
      </w:r>
    </w:p>
    <w:p w14:paraId="0C977BFC" w14:textId="21C38422" w:rsidR="006B2DF2" w:rsidRDefault="006B2DF2" w:rsidP="004F5AA3">
      <w:pPr>
        <w:pStyle w:val="ListParagraph"/>
        <w:numPr>
          <w:ilvl w:val="0"/>
          <w:numId w:val="6"/>
        </w:numPr>
      </w:pPr>
      <w:r>
        <w:t>Then click add user account. You will then see a screen like this.</w:t>
      </w:r>
    </w:p>
    <w:p w14:paraId="25FF5C94" w14:textId="3DFE1F3D" w:rsidR="006B2DF2" w:rsidRDefault="006B2DF2" w:rsidP="006B2DF2">
      <w:r>
        <w:rPr>
          <w:noProof/>
        </w:rPr>
        <w:drawing>
          <wp:inline distT="0" distB="0" distL="0" distR="0" wp14:anchorId="0A965394" wp14:editId="2B41643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444B" w14:textId="520E98D0" w:rsidR="006B2DF2" w:rsidRDefault="006B2DF2" w:rsidP="004F5AA3">
      <w:pPr>
        <w:pStyle w:val="ListParagraph"/>
        <w:numPr>
          <w:ilvl w:val="0"/>
          <w:numId w:val="6"/>
        </w:numPr>
      </w:pPr>
      <w:r>
        <w:t xml:space="preserve">Put this in username </w:t>
      </w:r>
      <w:r w:rsidRPr="006B2DF2">
        <w:t>CircleLabs</w:t>
      </w:r>
    </w:p>
    <w:p w14:paraId="26142544" w14:textId="003D2F6E" w:rsidR="006B2DF2" w:rsidRDefault="006B2DF2" w:rsidP="004F5AA3">
      <w:pPr>
        <w:pStyle w:val="ListParagraph"/>
        <w:numPr>
          <w:ilvl w:val="0"/>
          <w:numId w:val="6"/>
        </w:numPr>
      </w:pPr>
      <w:r>
        <w:t xml:space="preserve">Put this in both password boxes </w:t>
      </w:r>
      <w:r w:rsidRPr="006B2DF2">
        <w:t>Yf25&amp;ZPPaAAk</w:t>
      </w:r>
    </w:p>
    <w:p w14:paraId="1A1042A1" w14:textId="2DCE6B4A" w:rsidR="006B2DF2" w:rsidRDefault="006B2DF2" w:rsidP="004F5AA3">
      <w:pPr>
        <w:pStyle w:val="ListParagraph"/>
        <w:numPr>
          <w:ilvl w:val="0"/>
          <w:numId w:val="6"/>
        </w:numPr>
      </w:pPr>
      <w:r>
        <w:t>Then check the global privileges box is ticked. It should then look like this.</w:t>
      </w:r>
    </w:p>
    <w:p w14:paraId="541384D1" w14:textId="6CB4CE56" w:rsidR="006B2DF2" w:rsidRDefault="006B2DF2" w:rsidP="006B2DF2">
      <w:r>
        <w:rPr>
          <w:noProof/>
        </w:rPr>
        <w:drawing>
          <wp:inline distT="0" distB="0" distL="0" distR="0" wp14:anchorId="2A921ED2" wp14:editId="6669321F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BBD7" w14:textId="29CAD2A2" w:rsidR="006B2DF2" w:rsidRDefault="006B2DF2" w:rsidP="004F5AA3">
      <w:pPr>
        <w:pStyle w:val="ListParagraph"/>
        <w:numPr>
          <w:ilvl w:val="0"/>
          <w:numId w:val="6"/>
        </w:numPr>
      </w:pPr>
      <w:r>
        <w:lastRenderedPageBreak/>
        <w:t xml:space="preserve">Then scroll down to the bottom and press go in the </w:t>
      </w:r>
      <w:r w:rsidR="00054293">
        <w:t>right-hand</w:t>
      </w:r>
      <w:r>
        <w:t xml:space="preserve"> corner. You should see this message.</w:t>
      </w:r>
    </w:p>
    <w:p w14:paraId="2C7A9275" w14:textId="07B4E8D9" w:rsidR="006B2DF2" w:rsidRDefault="006B2DF2" w:rsidP="006B2DF2">
      <w:r>
        <w:rPr>
          <w:noProof/>
        </w:rPr>
        <w:drawing>
          <wp:inline distT="0" distB="0" distL="0" distR="0" wp14:anchorId="077B96EB" wp14:editId="78484611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58B3F" w14:textId="141E45D3" w:rsidR="006B2DF2" w:rsidRDefault="006B2DF2" w:rsidP="004F5AA3">
      <w:pPr>
        <w:pStyle w:val="ListParagraph"/>
        <w:numPr>
          <w:ilvl w:val="0"/>
          <w:numId w:val="6"/>
        </w:numPr>
      </w:pPr>
      <w:r>
        <w:t xml:space="preserve">Finally click user accounts and you should see </w:t>
      </w:r>
      <w:r w:rsidRPr="006B2DF2">
        <w:t>CircleLabs</w:t>
      </w:r>
      <w:r>
        <w:t xml:space="preserve"> listed.</w:t>
      </w:r>
    </w:p>
    <w:p w14:paraId="41A0A9C7" w14:textId="77777777" w:rsidR="00CF0583" w:rsidRDefault="00CF058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5C5D0A3" w14:textId="1F0C9AF0" w:rsidR="006B2DF2" w:rsidRDefault="006B2DF2" w:rsidP="006B2DF2">
      <w:pPr>
        <w:pStyle w:val="Heading1"/>
      </w:pPr>
      <w:bookmarkStart w:id="2" w:name="_Toc39729675"/>
      <w:r>
        <w:lastRenderedPageBreak/>
        <w:t>Setting up the database</w:t>
      </w:r>
      <w:bookmarkEnd w:id="2"/>
    </w:p>
    <w:p w14:paraId="179A8290" w14:textId="77777777" w:rsidR="006B2DF2" w:rsidRDefault="006B2DF2" w:rsidP="006B2DF2">
      <w:pPr>
        <w:pStyle w:val="ListParagraph"/>
        <w:numPr>
          <w:ilvl w:val="0"/>
          <w:numId w:val="2"/>
        </w:numPr>
      </w:pPr>
      <w:r>
        <w:t>Then click on databases</w:t>
      </w:r>
    </w:p>
    <w:p w14:paraId="1D8F9413" w14:textId="77777777" w:rsidR="006B2DF2" w:rsidRDefault="006B2DF2" w:rsidP="006B2DF2">
      <w:pPr>
        <w:pStyle w:val="ListParagraph"/>
        <w:numPr>
          <w:ilvl w:val="0"/>
          <w:numId w:val="2"/>
        </w:numPr>
      </w:pPr>
      <w:r>
        <w:t>Then click on import</w:t>
      </w:r>
    </w:p>
    <w:p w14:paraId="28305480" w14:textId="733ADB58" w:rsidR="006B2DF2" w:rsidRDefault="006B2DF2" w:rsidP="006B2DF2">
      <w:pPr>
        <w:pStyle w:val="ListParagraph"/>
        <w:numPr>
          <w:ilvl w:val="0"/>
          <w:numId w:val="2"/>
        </w:numPr>
      </w:pPr>
      <w:r>
        <w:t xml:space="preserve">Click choose file and then navigate to the Base DB SQL script in the </w:t>
      </w:r>
      <w:r w:rsidR="00D63349">
        <w:t>installation</w:t>
      </w:r>
      <w:r>
        <w:t xml:space="preserve"> folder.</w:t>
      </w:r>
    </w:p>
    <w:p w14:paraId="612683CC" w14:textId="0D075B87" w:rsidR="006B2DF2" w:rsidRDefault="006B2DF2" w:rsidP="006B2DF2">
      <w:pPr>
        <w:pStyle w:val="ListParagraph"/>
        <w:numPr>
          <w:ilvl w:val="0"/>
          <w:numId w:val="2"/>
        </w:numPr>
      </w:pPr>
      <w:r>
        <w:t>Then click go in the bottom right hand corner. Your system should then look like this with the circlelabs database on the left-hand side and 322 queries executed.</w:t>
      </w:r>
    </w:p>
    <w:p w14:paraId="6E4EF26D" w14:textId="5368BF69" w:rsidR="0019331D" w:rsidRDefault="0019331D" w:rsidP="0019331D">
      <w:r>
        <w:rPr>
          <w:noProof/>
        </w:rPr>
        <w:drawing>
          <wp:inline distT="0" distB="0" distL="0" distR="0" wp14:anchorId="74840C03" wp14:editId="1085C017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9661A" w14:textId="77777777" w:rsidR="006B2DF2" w:rsidRPr="00AF3326" w:rsidRDefault="006B2DF2" w:rsidP="006B2DF2"/>
    <w:p w14:paraId="2313B60F" w14:textId="710D5469" w:rsidR="00AF3326" w:rsidRDefault="00AF3326" w:rsidP="00AF3326">
      <w:pPr>
        <w:pStyle w:val="Heading1"/>
      </w:pPr>
      <w:bookmarkStart w:id="3" w:name="_Toc39729676"/>
      <w:r>
        <w:t>Setting up the site</w:t>
      </w:r>
      <w:bookmarkEnd w:id="3"/>
    </w:p>
    <w:p w14:paraId="276C320A" w14:textId="686EEFD5" w:rsidR="00AF3326" w:rsidRDefault="00AF3326" w:rsidP="00AF3326">
      <w:pPr>
        <w:pStyle w:val="ListParagraph"/>
        <w:numPr>
          <w:ilvl w:val="0"/>
          <w:numId w:val="3"/>
        </w:numPr>
      </w:pPr>
      <w:r>
        <w:t xml:space="preserve">Copy the smms folder to </w:t>
      </w:r>
      <w:r w:rsidRPr="00AF3326">
        <w:t>C:\xampp\htdocs</w:t>
      </w:r>
    </w:p>
    <w:p w14:paraId="02F3B897" w14:textId="10273B3F" w:rsidR="00AF3326" w:rsidRPr="00AF3326" w:rsidRDefault="00AF3326" w:rsidP="00AF3326">
      <w:pPr>
        <w:pStyle w:val="ListParagraph"/>
        <w:numPr>
          <w:ilvl w:val="0"/>
          <w:numId w:val="3"/>
        </w:numPr>
      </w:pPr>
      <w:r>
        <w:t xml:space="preserve">Then using your web browser go to this address </w:t>
      </w:r>
      <w:hyperlink r:id="rId12" w:history="1">
        <w:r>
          <w:rPr>
            <w:rStyle w:val="Hyperlink"/>
          </w:rPr>
          <w:t>http://localhost/smms/</w:t>
        </w:r>
      </w:hyperlink>
    </w:p>
    <w:sectPr w:rsidR="00AF3326" w:rsidRPr="00AF3326"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2E4DA8" w14:textId="77777777" w:rsidR="00E353D9" w:rsidRDefault="00E353D9" w:rsidP="006B2DF2">
      <w:pPr>
        <w:spacing w:after="0" w:line="240" w:lineRule="auto"/>
      </w:pPr>
      <w:r>
        <w:separator/>
      </w:r>
    </w:p>
  </w:endnote>
  <w:endnote w:type="continuationSeparator" w:id="0">
    <w:p w14:paraId="116B4242" w14:textId="77777777" w:rsidR="00E353D9" w:rsidRDefault="00E353D9" w:rsidP="006B2D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83903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125DA" w14:textId="05FA8D07" w:rsidR="006B2DF2" w:rsidRDefault="006B2DF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AAA09" w14:textId="77777777" w:rsidR="006B2DF2" w:rsidRDefault="006B2D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68A79E" w14:textId="77777777" w:rsidR="00E353D9" w:rsidRDefault="00E353D9" w:rsidP="006B2DF2">
      <w:pPr>
        <w:spacing w:after="0" w:line="240" w:lineRule="auto"/>
      </w:pPr>
      <w:r>
        <w:separator/>
      </w:r>
    </w:p>
  </w:footnote>
  <w:footnote w:type="continuationSeparator" w:id="0">
    <w:p w14:paraId="2C729F81" w14:textId="77777777" w:rsidR="00E353D9" w:rsidRDefault="00E353D9" w:rsidP="006B2D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12294"/>
    <w:multiLevelType w:val="hybridMultilevel"/>
    <w:tmpl w:val="88D250F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CC1089"/>
    <w:multiLevelType w:val="hybridMultilevel"/>
    <w:tmpl w:val="F16691D0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51847B3B"/>
    <w:multiLevelType w:val="hybridMultilevel"/>
    <w:tmpl w:val="B5B8ED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84326"/>
    <w:multiLevelType w:val="hybridMultilevel"/>
    <w:tmpl w:val="EE6C5A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A65468"/>
    <w:multiLevelType w:val="hybridMultilevel"/>
    <w:tmpl w:val="B53441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C72E32"/>
    <w:multiLevelType w:val="hybridMultilevel"/>
    <w:tmpl w:val="D9F4F6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jUwM7EwNjewMLRQ0lEKTi0uzszPAykwrAUAerp8ZywAAAA="/>
  </w:docVars>
  <w:rsids>
    <w:rsidRoot w:val="00F3365B"/>
    <w:rsid w:val="00054293"/>
    <w:rsid w:val="0019331D"/>
    <w:rsid w:val="00495BED"/>
    <w:rsid w:val="004B31B4"/>
    <w:rsid w:val="004E0BC2"/>
    <w:rsid w:val="004F5AA3"/>
    <w:rsid w:val="005301D3"/>
    <w:rsid w:val="00577B9F"/>
    <w:rsid w:val="005E74E5"/>
    <w:rsid w:val="00602BDB"/>
    <w:rsid w:val="006B2DF2"/>
    <w:rsid w:val="006F4F52"/>
    <w:rsid w:val="007263CA"/>
    <w:rsid w:val="0078387E"/>
    <w:rsid w:val="009222F2"/>
    <w:rsid w:val="00AF3326"/>
    <w:rsid w:val="00C23AF5"/>
    <w:rsid w:val="00CF0583"/>
    <w:rsid w:val="00D63349"/>
    <w:rsid w:val="00DF3CD3"/>
    <w:rsid w:val="00E353D9"/>
    <w:rsid w:val="00F33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8A313"/>
  <w15:chartTrackingRefBased/>
  <w15:docId w15:val="{0265E519-473E-4CE6-9632-EDEED9B64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6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336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36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336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336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3326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B2DF2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B2DF2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6B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DF2"/>
  </w:style>
  <w:style w:type="paragraph" w:styleId="Footer">
    <w:name w:val="footer"/>
    <w:basedOn w:val="Normal"/>
    <w:link w:val="FooterChar"/>
    <w:uiPriority w:val="99"/>
    <w:unhideWhenUsed/>
    <w:rsid w:val="006B2DF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DF2"/>
  </w:style>
  <w:style w:type="character" w:styleId="FollowedHyperlink">
    <w:name w:val="FollowedHyperlink"/>
    <w:basedOn w:val="DefaultParagraphFont"/>
    <w:uiPriority w:val="99"/>
    <w:semiHidden/>
    <w:unhideWhenUsed/>
    <w:rsid w:val="007838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localhost/smm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Dear</dc:creator>
  <cp:keywords/>
  <dc:description/>
  <cp:lastModifiedBy>Joshua Alsop-Barrell</cp:lastModifiedBy>
  <cp:revision>29</cp:revision>
  <cp:lastPrinted>2020-05-07T10:59:00Z</cp:lastPrinted>
  <dcterms:created xsi:type="dcterms:W3CDTF">2020-05-07T05:54:00Z</dcterms:created>
  <dcterms:modified xsi:type="dcterms:W3CDTF">2020-05-07T11:38:00Z</dcterms:modified>
</cp:coreProperties>
</file>